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1F7960" w14:textId="1D72D8B1" w:rsidR="00687DF7" w:rsidRDefault="007103A5" w:rsidP="007103A5">
      <w:pPr>
        <w:pStyle w:val="Heading2"/>
        <w:jc w:val="center"/>
      </w:pPr>
      <w:r>
        <w:t xml:space="preserve">Capstone </w:t>
      </w:r>
      <w:r w:rsidR="00687DF7">
        <w:t xml:space="preserve">Project: </w:t>
      </w:r>
      <w:r>
        <w:t>Applying UI/UX Design in the Real-World</w:t>
      </w:r>
    </w:p>
    <w:p w14:paraId="3ADAB63F" w14:textId="42E7E989" w:rsidR="007103A5" w:rsidRPr="007103A5" w:rsidRDefault="007103A5" w:rsidP="007103A5">
      <w:pPr>
        <w:jc w:val="center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103A5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Lab: </w:t>
      </w:r>
      <w:r w:rsidR="000A1C61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Designing Wireframe Screens in Figma</w:t>
      </w:r>
    </w:p>
    <w:p w14:paraId="663512CF" w14:textId="20B79947" w:rsidR="00687DF7" w:rsidRDefault="00687DF7" w:rsidP="00687DF7">
      <w:pPr>
        <w:pStyle w:val="Heading2"/>
        <w:rPr>
          <w:sz w:val="24"/>
          <w:szCs w:val="24"/>
        </w:rPr>
      </w:pPr>
      <w:r w:rsidRPr="00105557">
        <w:rPr>
          <w:sz w:val="24"/>
          <w:szCs w:val="24"/>
        </w:rPr>
        <w:t xml:space="preserve">Instructions: </w:t>
      </w:r>
      <w:r w:rsidR="007103A5" w:rsidRPr="007103A5">
        <w:rPr>
          <w:sz w:val="24"/>
          <w:szCs w:val="24"/>
        </w:rPr>
        <w:t>Fill out each section below based on your research and insights. Replace the guidance in parentheses with your own content.</w:t>
      </w:r>
    </w:p>
    <w:p w14:paraId="519FAACD" w14:textId="77777777" w:rsidR="007103A5" w:rsidRDefault="007103A5" w:rsidP="007103A5"/>
    <w:p w14:paraId="1FF52DAF" w14:textId="35938199" w:rsidR="00E5183F" w:rsidRPr="00E5183F" w:rsidRDefault="00E5183F" w:rsidP="00E5183F">
      <w:pPr>
        <w:rPr>
          <w:b/>
          <w:bCs/>
        </w:rPr>
      </w:pPr>
      <w:r w:rsidRPr="00E5183F">
        <w:rPr>
          <w:b/>
          <w:bCs/>
        </w:rPr>
        <w:t xml:space="preserve">Step 1: </w:t>
      </w:r>
      <w:r w:rsidR="000A1C61">
        <w:rPr>
          <w:b/>
          <w:bCs/>
        </w:rPr>
        <w:t>Set up a Figma file</w:t>
      </w:r>
    </w:p>
    <w:p w14:paraId="1BE64AB3" w14:textId="2A1EAD31" w:rsidR="00E5183F" w:rsidRPr="00E5183F" w:rsidRDefault="00E5183F" w:rsidP="00E5183F">
      <w:pPr>
        <w:rPr>
          <w:i/>
          <w:iCs/>
        </w:rPr>
      </w:pPr>
      <w:r w:rsidRPr="00E5183F">
        <w:rPr>
          <w:i/>
          <w:iCs/>
        </w:rPr>
        <w:t>(</w:t>
      </w:r>
      <w:r w:rsidR="000A1C61">
        <w:rPr>
          <w:i/>
          <w:iCs/>
        </w:rPr>
        <w:t>Create a new Figma file and add four screens for mobile and four screens for desktop</w:t>
      </w:r>
      <w:r w:rsidRPr="00E5183F">
        <w:rPr>
          <w:i/>
          <w:iCs/>
        </w:rPr>
        <w:t>.)</w:t>
      </w:r>
    </w:p>
    <w:p w14:paraId="6CCC6A60" w14:textId="77777777" w:rsidR="00E5183F" w:rsidRPr="00E5183F" w:rsidRDefault="00E5183F" w:rsidP="00E5183F">
      <w:pPr>
        <w:rPr>
          <w:b/>
          <w:bCs/>
        </w:rPr>
      </w:pPr>
    </w:p>
    <w:p w14:paraId="6D992E7F" w14:textId="1890448B" w:rsidR="00E5183F" w:rsidRPr="00E5183F" w:rsidRDefault="00E5183F" w:rsidP="00E5183F">
      <w:r w:rsidRPr="00E5183F">
        <w:t>[Your response]</w:t>
      </w:r>
    </w:p>
    <w:p w14:paraId="2899C323" w14:textId="77777777" w:rsidR="00E5183F" w:rsidRPr="00E5183F" w:rsidRDefault="00E5183F" w:rsidP="00E5183F">
      <w:pPr>
        <w:rPr>
          <w:b/>
          <w:bCs/>
        </w:rPr>
      </w:pPr>
    </w:p>
    <w:p w14:paraId="2DDFD914" w14:textId="77777777" w:rsidR="00E5183F" w:rsidRPr="00E5183F" w:rsidRDefault="00E5183F" w:rsidP="00E5183F">
      <w:pPr>
        <w:rPr>
          <w:b/>
          <w:bCs/>
        </w:rPr>
      </w:pPr>
    </w:p>
    <w:p w14:paraId="7F97930D" w14:textId="0D517638" w:rsidR="00E5183F" w:rsidRPr="00E5183F" w:rsidRDefault="00E5183F" w:rsidP="00E5183F">
      <w:pPr>
        <w:rPr>
          <w:b/>
          <w:bCs/>
        </w:rPr>
      </w:pPr>
      <w:r w:rsidRPr="00E5183F">
        <w:rPr>
          <w:b/>
          <w:bCs/>
        </w:rPr>
        <w:t xml:space="preserve">Step 2: </w:t>
      </w:r>
      <w:r w:rsidR="000A1C61">
        <w:rPr>
          <w:b/>
          <w:bCs/>
        </w:rPr>
        <w:t>Reference planning outline</w:t>
      </w:r>
    </w:p>
    <w:p w14:paraId="74F1622A" w14:textId="4B55BE34" w:rsidR="00E5183F" w:rsidRPr="00E5183F" w:rsidRDefault="00E5183F" w:rsidP="00E5183F">
      <w:pPr>
        <w:rPr>
          <w:i/>
          <w:iCs/>
        </w:rPr>
      </w:pPr>
      <w:r w:rsidRPr="00E5183F">
        <w:rPr>
          <w:i/>
          <w:iCs/>
        </w:rPr>
        <w:t>(</w:t>
      </w:r>
      <w:r w:rsidR="000A1C61">
        <w:rPr>
          <w:i/>
          <w:iCs/>
        </w:rPr>
        <w:t>Review the created planning outline for key features, user tasks, visual priorities, and success metrics.</w:t>
      </w:r>
      <w:r w:rsidRPr="00E5183F">
        <w:rPr>
          <w:i/>
          <w:iCs/>
        </w:rPr>
        <w:t>)</w:t>
      </w:r>
    </w:p>
    <w:p w14:paraId="6B4FDC9E" w14:textId="77777777" w:rsidR="00E5183F" w:rsidRPr="00E5183F" w:rsidRDefault="00E5183F" w:rsidP="00E5183F">
      <w:pPr>
        <w:rPr>
          <w:b/>
          <w:bCs/>
        </w:rPr>
      </w:pPr>
    </w:p>
    <w:p w14:paraId="71CF80DF" w14:textId="09F2C418" w:rsidR="00E5183F" w:rsidRPr="00E5183F" w:rsidRDefault="00E5183F" w:rsidP="00E5183F">
      <w:r w:rsidRPr="00E5183F">
        <w:t>[Your response]</w:t>
      </w:r>
    </w:p>
    <w:p w14:paraId="408FE55F" w14:textId="77777777" w:rsidR="00E5183F" w:rsidRPr="00E5183F" w:rsidRDefault="00E5183F" w:rsidP="00E5183F">
      <w:pPr>
        <w:rPr>
          <w:b/>
          <w:bCs/>
        </w:rPr>
      </w:pPr>
    </w:p>
    <w:p w14:paraId="6B5F38D0" w14:textId="77777777" w:rsidR="00E5183F" w:rsidRPr="00E5183F" w:rsidRDefault="00E5183F" w:rsidP="00E5183F">
      <w:pPr>
        <w:rPr>
          <w:b/>
          <w:bCs/>
        </w:rPr>
      </w:pPr>
    </w:p>
    <w:p w14:paraId="3F137275" w14:textId="77777777" w:rsidR="00E5183F" w:rsidRPr="00E5183F" w:rsidRDefault="00E5183F" w:rsidP="00E5183F">
      <w:pPr>
        <w:rPr>
          <w:b/>
          <w:bCs/>
        </w:rPr>
      </w:pPr>
    </w:p>
    <w:p w14:paraId="681AC5BF" w14:textId="77777777" w:rsidR="00E5183F" w:rsidRPr="00E5183F" w:rsidRDefault="00E5183F" w:rsidP="00E5183F">
      <w:pPr>
        <w:rPr>
          <w:b/>
          <w:bCs/>
        </w:rPr>
      </w:pPr>
    </w:p>
    <w:p w14:paraId="66212905" w14:textId="49CE1A7E" w:rsidR="00E5183F" w:rsidRPr="00E5183F" w:rsidRDefault="00E5183F" w:rsidP="00E5183F">
      <w:pPr>
        <w:rPr>
          <w:b/>
          <w:bCs/>
        </w:rPr>
      </w:pPr>
      <w:r w:rsidRPr="00E5183F">
        <w:rPr>
          <w:b/>
          <w:bCs/>
        </w:rPr>
        <w:t xml:space="preserve">Step 3: </w:t>
      </w:r>
      <w:r w:rsidR="000A1C61">
        <w:rPr>
          <w:b/>
          <w:bCs/>
        </w:rPr>
        <w:t>Structure a screen with layout grids</w:t>
      </w:r>
    </w:p>
    <w:p w14:paraId="212F8F97" w14:textId="70DFAC87" w:rsidR="00E5183F" w:rsidRPr="00E5183F" w:rsidRDefault="00E5183F" w:rsidP="00E5183F">
      <w:pPr>
        <w:rPr>
          <w:i/>
          <w:iCs/>
        </w:rPr>
      </w:pPr>
      <w:r w:rsidRPr="00E5183F">
        <w:rPr>
          <w:i/>
          <w:iCs/>
        </w:rPr>
        <w:t>(</w:t>
      </w:r>
      <w:r w:rsidR="000A1C61">
        <w:rPr>
          <w:i/>
          <w:iCs/>
        </w:rPr>
        <w:t>Structure your screens with a grid layout by applying a twelve-column grid for desktop and four to six columns for mobile</w:t>
      </w:r>
      <w:r w:rsidRPr="00E5183F">
        <w:rPr>
          <w:i/>
          <w:iCs/>
        </w:rPr>
        <w:t>.)</w:t>
      </w:r>
    </w:p>
    <w:p w14:paraId="7842F7B3" w14:textId="77777777" w:rsidR="000A1C61" w:rsidRPr="00E5183F" w:rsidRDefault="000A1C61" w:rsidP="000A1C61">
      <w:r w:rsidRPr="00E5183F">
        <w:t>[Your response]</w:t>
      </w:r>
    </w:p>
    <w:p w14:paraId="55F8898F" w14:textId="77777777" w:rsidR="00E5183F" w:rsidRPr="00E5183F" w:rsidRDefault="00E5183F" w:rsidP="00E5183F">
      <w:pPr>
        <w:rPr>
          <w:b/>
          <w:bCs/>
        </w:rPr>
      </w:pPr>
      <w:r w:rsidRPr="00E5183F">
        <w:rPr>
          <w:b/>
          <w:bCs/>
        </w:rPr>
        <w:tab/>
      </w:r>
      <w:r w:rsidRPr="00E5183F">
        <w:rPr>
          <w:b/>
          <w:bCs/>
        </w:rPr>
        <w:tab/>
      </w:r>
    </w:p>
    <w:p w14:paraId="3AC211CF" w14:textId="77777777" w:rsidR="00E5183F" w:rsidRPr="00E5183F" w:rsidRDefault="00E5183F" w:rsidP="00E5183F">
      <w:pPr>
        <w:rPr>
          <w:b/>
          <w:bCs/>
        </w:rPr>
      </w:pPr>
    </w:p>
    <w:p w14:paraId="42320A64" w14:textId="303E14D2" w:rsidR="00E5183F" w:rsidRPr="00E5183F" w:rsidRDefault="00E5183F" w:rsidP="00E5183F">
      <w:pPr>
        <w:rPr>
          <w:b/>
          <w:bCs/>
        </w:rPr>
      </w:pPr>
      <w:r w:rsidRPr="00E5183F">
        <w:rPr>
          <w:b/>
          <w:bCs/>
        </w:rPr>
        <w:t xml:space="preserve">Step 4: </w:t>
      </w:r>
      <w:r w:rsidR="000A1C61">
        <w:rPr>
          <w:b/>
          <w:bCs/>
        </w:rPr>
        <w:t>Design four key screens</w:t>
      </w:r>
    </w:p>
    <w:p w14:paraId="14C57027" w14:textId="5F6A6950" w:rsidR="00E5183F" w:rsidRPr="00E5183F" w:rsidRDefault="00E5183F" w:rsidP="00E5183F">
      <w:pPr>
        <w:rPr>
          <w:i/>
          <w:iCs/>
        </w:rPr>
      </w:pPr>
      <w:r w:rsidRPr="00E5183F">
        <w:rPr>
          <w:i/>
          <w:iCs/>
        </w:rPr>
        <w:t>(</w:t>
      </w:r>
      <w:r w:rsidR="000A1C61">
        <w:rPr>
          <w:i/>
          <w:iCs/>
        </w:rPr>
        <w:t>Create screens based on ArtisanCrafts user research insights</w:t>
      </w:r>
      <w:r w:rsidRPr="00E5183F">
        <w:rPr>
          <w:i/>
          <w:iCs/>
        </w:rPr>
        <w:t>.)</w:t>
      </w:r>
    </w:p>
    <w:p w14:paraId="756C4921" w14:textId="77777777" w:rsidR="00E5183F" w:rsidRPr="00E5183F" w:rsidRDefault="00E5183F" w:rsidP="00E5183F"/>
    <w:p w14:paraId="051FC9C2" w14:textId="246CB5E7" w:rsidR="0089395C" w:rsidRPr="00E5183F" w:rsidRDefault="00E5183F" w:rsidP="00E5183F">
      <w:r>
        <w:t>[</w:t>
      </w:r>
      <w:r w:rsidRPr="00E5183F">
        <w:t>Your response</w:t>
      </w:r>
      <w:r>
        <w:t>]</w:t>
      </w:r>
    </w:p>
    <w:p w14:paraId="12EB2025" w14:textId="77777777" w:rsidR="007103A5" w:rsidRDefault="007103A5" w:rsidP="007103A5">
      <w:pPr>
        <w:rPr>
          <w:i/>
          <w:iCs/>
        </w:rPr>
      </w:pPr>
    </w:p>
    <w:p w14:paraId="5EC05281" w14:textId="5A3B6C73" w:rsidR="000A1C61" w:rsidRPr="00E5183F" w:rsidRDefault="000A1C61" w:rsidP="000A1C61">
      <w:pPr>
        <w:rPr>
          <w:b/>
          <w:bCs/>
        </w:rPr>
      </w:pPr>
      <w:r w:rsidRPr="00E5183F">
        <w:rPr>
          <w:b/>
          <w:bCs/>
        </w:rPr>
        <w:lastRenderedPageBreak/>
        <w:t xml:space="preserve">Step </w:t>
      </w:r>
      <w:r>
        <w:rPr>
          <w:b/>
          <w:bCs/>
        </w:rPr>
        <w:t>5</w:t>
      </w:r>
      <w:r w:rsidRPr="00E5183F">
        <w:rPr>
          <w:b/>
          <w:bCs/>
        </w:rPr>
        <w:t xml:space="preserve">: </w:t>
      </w:r>
      <w:r>
        <w:rPr>
          <w:b/>
          <w:bCs/>
        </w:rPr>
        <w:t>Make mobile-friendly adjustments</w:t>
      </w:r>
    </w:p>
    <w:p w14:paraId="132A1195" w14:textId="4CEB790B" w:rsidR="000A1C61" w:rsidRPr="00E5183F" w:rsidRDefault="000A1C61" w:rsidP="000A1C61">
      <w:pPr>
        <w:rPr>
          <w:i/>
          <w:iCs/>
        </w:rPr>
      </w:pPr>
      <w:r w:rsidRPr="00E5183F">
        <w:rPr>
          <w:i/>
          <w:iCs/>
        </w:rPr>
        <w:t>(</w:t>
      </w:r>
      <w:r>
        <w:rPr>
          <w:i/>
          <w:iCs/>
        </w:rPr>
        <w:t>Arrange content, interactions, menus, and screens</w:t>
      </w:r>
      <w:r w:rsidRPr="00E5183F">
        <w:rPr>
          <w:i/>
          <w:iCs/>
        </w:rPr>
        <w:t>.)</w:t>
      </w:r>
    </w:p>
    <w:p w14:paraId="4FF13820" w14:textId="77777777" w:rsidR="000A1C61" w:rsidRPr="00E5183F" w:rsidRDefault="000A1C61" w:rsidP="000A1C61"/>
    <w:p w14:paraId="740309E6" w14:textId="77777777" w:rsidR="000A1C61" w:rsidRPr="00E5183F" w:rsidRDefault="000A1C61" w:rsidP="000A1C61">
      <w:r>
        <w:t>[</w:t>
      </w:r>
      <w:r w:rsidRPr="00E5183F">
        <w:t>Your response</w:t>
      </w:r>
      <w:r>
        <w:t>]</w:t>
      </w:r>
    </w:p>
    <w:p w14:paraId="7897485F" w14:textId="77777777" w:rsidR="000A1C61" w:rsidRPr="007103A5" w:rsidRDefault="000A1C61" w:rsidP="007103A5">
      <w:pPr>
        <w:rPr>
          <w:i/>
          <w:iCs/>
        </w:rPr>
      </w:pPr>
    </w:p>
    <w:p w14:paraId="2DEB92F5" w14:textId="77777777" w:rsidR="007103A5" w:rsidRPr="007103A5" w:rsidRDefault="007103A5" w:rsidP="007103A5"/>
    <w:sectPr w:rsidR="007103A5" w:rsidRPr="007103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4115C"/>
    <w:multiLevelType w:val="hybridMultilevel"/>
    <w:tmpl w:val="5FCA1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E3E16"/>
    <w:multiLevelType w:val="hybridMultilevel"/>
    <w:tmpl w:val="24089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5D7850"/>
    <w:multiLevelType w:val="hybridMultilevel"/>
    <w:tmpl w:val="D832B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FA779F"/>
    <w:multiLevelType w:val="hybridMultilevel"/>
    <w:tmpl w:val="C578285C"/>
    <w:lvl w:ilvl="0" w:tplc="FBB84F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DA0E35"/>
    <w:multiLevelType w:val="multilevel"/>
    <w:tmpl w:val="7FEE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4833FA"/>
    <w:multiLevelType w:val="multilevel"/>
    <w:tmpl w:val="92600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1B1D80"/>
    <w:multiLevelType w:val="multilevel"/>
    <w:tmpl w:val="DCDC5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903C46"/>
    <w:multiLevelType w:val="multilevel"/>
    <w:tmpl w:val="FDEE5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2B7C8B"/>
    <w:multiLevelType w:val="hybridMultilevel"/>
    <w:tmpl w:val="04B01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3C763E"/>
    <w:multiLevelType w:val="multilevel"/>
    <w:tmpl w:val="158E4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05882425">
    <w:abstractNumId w:val="1"/>
  </w:num>
  <w:num w:numId="2" w16cid:durableId="669212342">
    <w:abstractNumId w:val="2"/>
  </w:num>
  <w:num w:numId="3" w16cid:durableId="2017537866">
    <w:abstractNumId w:val="5"/>
  </w:num>
  <w:num w:numId="4" w16cid:durableId="1450511595">
    <w:abstractNumId w:val="6"/>
  </w:num>
  <w:num w:numId="5" w16cid:durableId="1897932239">
    <w:abstractNumId w:val="4"/>
  </w:num>
  <w:num w:numId="6" w16cid:durableId="2120177821">
    <w:abstractNumId w:val="7"/>
  </w:num>
  <w:num w:numId="7" w16cid:durableId="106632079">
    <w:abstractNumId w:val="8"/>
  </w:num>
  <w:num w:numId="8" w16cid:durableId="805466466">
    <w:abstractNumId w:val="0"/>
  </w:num>
  <w:num w:numId="9" w16cid:durableId="1206798421">
    <w:abstractNumId w:val="3"/>
  </w:num>
  <w:num w:numId="10" w16cid:durableId="5354325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yMTQ1tzQyMzQ1NjVU0lEKTi0uzszPAykwtKgFANR1CkwtAAAA"/>
  </w:docVars>
  <w:rsids>
    <w:rsidRoot w:val="0052462D"/>
    <w:rsid w:val="00026F2D"/>
    <w:rsid w:val="00096CAC"/>
    <w:rsid w:val="000A1C61"/>
    <w:rsid w:val="001022B2"/>
    <w:rsid w:val="001649F6"/>
    <w:rsid w:val="00167F1A"/>
    <w:rsid w:val="002A298B"/>
    <w:rsid w:val="002F5453"/>
    <w:rsid w:val="00302B11"/>
    <w:rsid w:val="00305C98"/>
    <w:rsid w:val="003359E2"/>
    <w:rsid w:val="003D406D"/>
    <w:rsid w:val="0052462D"/>
    <w:rsid w:val="00557761"/>
    <w:rsid w:val="005853FC"/>
    <w:rsid w:val="00687DF7"/>
    <w:rsid w:val="00690105"/>
    <w:rsid w:val="006F4BD4"/>
    <w:rsid w:val="007103A5"/>
    <w:rsid w:val="00772713"/>
    <w:rsid w:val="008341C5"/>
    <w:rsid w:val="00845160"/>
    <w:rsid w:val="0089395C"/>
    <w:rsid w:val="00904FA0"/>
    <w:rsid w:val="0097063A"/>
    <w:rsid w:val="00A00EFA"/>
    <w:rsid w:val="00AD15D8"/>
    <w:rsid w:val="00AD1E64"/>
    <w:rsid w:val="00BE53F5"/>
    <w:rsid w:val="00C96D39"/>
    <w:rsid w:val="00D4007F"/>
    <w:rsid w:val="00D62963"/>
    <w:rsid w:val="00D862DD"/>
    <w:rsid w:val="00E3636D"/>
    <w:rsid w:val="00E5183F"/>
    <w:rsid w:val="00EB2F75"/>
    <w:rsid w:val="00ED12BB"/>
    <w:rsid w:val="00EF4D49"/>
    <w:rsid w:val="00F36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D08E7F"/>
  <w15:chartTrackingRefBased/>
  <w15:docId w15:val="{960BC302-9CFC-4DC0-A235-02883725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6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6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6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6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6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6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6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6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6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6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246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6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6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6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6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6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6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6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246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46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46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6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246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246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246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246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6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6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2462D"/>
    <w:rPr>
      <w:b/>
      <w:bCs/>
      <w:smallCaps/>
      <w:color w:val="0F4761" w:themeColor="accent1" w:themeShade="BF"/>
      <w:spacing w:val="5"/>
    </w:rPr>
  </w:style>
  <w:style w:type="character" w:styleId="Emphasis">
    <w:name w:val="Emphasis"/>
    <w:basedOn w:val="DefaultParagraphFont"/>
    <w:uiPriority w:val="20"/>
    <w:qFormat/>
    <w:rsid w:val="0052462D"/>
    <w:rPr>
      <w:i/>
      <w:iCs/>
    </w:rPr>
  </w:style>
  <w:style w:type="table" w:styleId="TableGrid">
    <w:name w:val="Table Grid"/>
    <w:basedOn w:val="TableNormal"/>
    <w:uiPriority w:val="59"/>
    <w:rsid w:val="0052462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4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142</Words>
  <Characters>795</Characters>
  <Application>Microsoft Office Word</Application>
  <DocSecurity>0</DocSecurity>
  <Lines>3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ika Chhatbar</dc:creator>
  <cp:keywords/>
  <dc:description/>
  <cp:lastModifiedBy>Bhavika Chhatbar</cp:lastModifiedBy>
  <cp:revision>17</cp:revision>
  <cp:lastPrinted>2025-08-04T08:44:00Z</cp:lastPrinted>
  <dcterms:created xsi:type="dcterms:W3CDTF">2025-07-11T06:18:00Z</dcterms:created>
  <dcterms:modified xsi:type="dcterms:W3CDTF">2025-08-04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029d4e-2205-41be-a159-1142fb6115b7</vt:lpwstr>
  </property>
</Properties>
</file>